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4DDDA75C" w:rsidR="00B16636" w:rsidRDefault="00203E75" w:rsidP="00AB68BA">
      <w:pPr>
        <w:pStyle w:val="Title"/>
        <w:jc w:val="center"/>
      </w:pPr>
      <w:r>
        <w:t xml:space="preserve">OOP Lab: Experiment </w:t>
      </w:r>
      <w:r w:rsidR="00936B0A">
        <w:t>8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85E94E8" w14:textId="79D68DA5" w:rsidR="00DC2C5F" w:rsidRPr="00DC2C5F" w:rsidRDefault="00B16636" w:rsidP="00DC2C5F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936B0A" w:rsidRPr="00936B0A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 xml:space="preserve">Write a program for searching strings for the first occurrence of a character or substring and for the last occurrence of a character or </w:t>
      </w:r>
      <w:r w:rsidR="00936B0A" w:rsidRPr="00936B0A"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  <w:t>substring.</w:t>
      </w:r>
    </w:p>
    <w:p w14:paraId="4A1D357A" w14:textId="36FFF888" w:rsidR="005567F4" w:rsidRPr="005567F4" w:rsidRDefault="005567F4" w:rsidP="00AB68BA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E6CDCCD" w14:textId="5D99731E" w:rsidR="005E3213" w:rsidRDefault="005E3213" w:rsidP="00AB68BA">
      <w:pPr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32239981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1AC4B4D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ccuranc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75B7BA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BA432D9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onRepe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453FA5F8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5CEED97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-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7D932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6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283C63F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6459086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46A3FCA8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]++;</w:t>
      </w:r>
    </w:p>
    <w:p w14:paraId="1C209D70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A449473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23FFD38D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++) </w:t>
      </w:r>
    </w:p>
    <w:p w14:paraId="28637E8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BFA8EC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] ==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26448B44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2E9F65C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index =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1148D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24DC2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}   </w:t>
      </w:r>
    </w:p>
    <w:p w14:paraId="1F1F1299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6193B2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0FFB452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ndex;</w:t>
      </w:r>
    </w:p>
    <w:p w14:paraId="3CB55D2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4C3267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DA85F48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) {</w:t>
      </w:r>
    </w:p>
    <w:p w14:paraId="5F5C06C6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87CCDE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ccuranc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ccuranc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6F4911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6F7F64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String: 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376FD37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s =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Lin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6DCF14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dex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bj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onRepe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);</w:t>
      </w:r>
    </w:p>
    <w:p w14:paraId="152244B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ndex == -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EB39C76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 Repeating Character!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B86559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5B8EBCA6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0DE825F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st Repeated Character is: 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ndex));</w:t>
      </w:r>
    </w:p>
    <w:p w14:paraId="1E063427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0B7C74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6B26880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</w:p>
    <w:p w14:paraId="255FC1C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59AC45D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30BC85" w14:textId="08DD314B" w:rsidR="00DC2C5F" w:rsidRPr="00DC2C5F" w:rsidRDefault="002E1EE7" w:rsidP="00DC2C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8C60A9" w14:textId="3EBD15CE" w:rsidR="005E3213" w:rsidRPr="00A246EE" w:rsidRDefault="005E3213" w:rsidP="00AB68BA">
      <w:pPr>
        <w:jc w:val="both"/>
        <w:rPr>
          <w:lang w:eastAsia="en-IN"/>
        </w:rPr>
      </w:pP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D601575" w14:textId="13FFA2F4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tab/>
      </w:r>
      <w:r w:rsidR="002E1EE7">
        <w:rPr>
          <w:noProof/>
        </w:rPr>
        <w:drawing>
          <wp:inline distT="0" distB="0" distL="0" distR="0" wp14:anchorId="511B14F9" wp14:editId="3AAF542C">
            <wp:extent cx="5731510" cy="7810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en-IN"/>
        </w:rPr>
        <w:tab/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35BDE40" w14:textId="0D7FC27E" w:rsidR="00DC2C5F" w:rsidRPr="00DC2C5F" w:rsidRDefault="00602741" w:rsidP="00DC2C5F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2: </w:t>
      </w:r>
      <w:r w:rsidR="002E1EE7" w:rsidRPr="002E1EE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Write a program that converts all characters of a string in capital letters. (Use </w:t>
      </w:r>
      <w:proofErr w:type="spellStart"/>
      <w:r w:rsidR="002E1EE7" w:rsidRPr="002E1EE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StringBuffer</w:t>
      </w:r>
      <w:proofErr w:type="spellEnd"/>
      <w:r w:rsidR="002E1EE7" w:rsidRPr="002E1EE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 xml:space="preserve"> to store a string). Don’t use inbuilt function.</w:t>
      </w:r>
    </w:p>
    <w:p w14:paraId="71DA6C22" w14:textId="566A2639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CD22156" w14:textId="1450AFBC" w:rsidR="004A4F35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20BD98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1BA578EC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1CBDE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apitalBuffe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7ADC19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FE8E86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15282E0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17B8DE0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BFEAC7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Buffe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Buffer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42AD56D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a String: 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A4A9707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Lin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A90DEF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);</w:t>
      </w:r>
    </w:p>
    <w:p w14:paraId="32C70B31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19051FA2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E1EE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&gt;= 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'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amp;&amp;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&lt;= 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z'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49B529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5BCEC76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c = 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((</w:t>
      </w:r>
      <w:r w:rsidRPr="002E1EE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c - </w:t>
      </w:r>
      <w:r w:rsidRPr="002E1EE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2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BC830ED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harAt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c);</w:t>
      </w:r>
    </w:p>
    <w:p w14:paraId="0A09C792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3439ECDA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D40459B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E1E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pital Converted: "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str);</w:t>
      </w:r>
    </w:p>
    <w:p w14:paraId="15BB200E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E1E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E1E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proofErr w:type="spellEnd"/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6C97D45" w14:textId="77777777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DE7578D" w14:textId="2F16B7A2" w:rsidR="002E1EE7" w:rsidRPr="002E1EE7" w:rsidRDefault="002E1EE7" w:rsidP="002E1E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E1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6726D60" w14:textId="26C7F49E" w:rsidR="005E3213" w:rsidRDefault="005E3213" w:rsidP="00AB68BA">
      <w:pPr>
        <w:jc w:val="both"/>
        <w:rPr>
          <w:lang w:eastAsia="en-IN"/>
        </w:rPr>
      </w:pPr>
    </w:p>
    <w:p w14:paraId="5AE6D320" w14:textId="4CBBA600" w:rsidR="005567F4" w:rsidRPr="005E3213" w:rsidRDefault="005567F4" w:rsidP="00AB68BA">
      <w:pPr>
        <w:jc w:val="both"/>
        <w:rPr>
          <w:lang w:eastAsia="en-IN"/>
        </w:rPr>
      </w:pPr>
    </w:p>
    <w:p w14:paraId="260152BC" w14:textId="77777777" w:rsidR="004A4F35" w:rsidRPr="004A4F35" w:rsidRDefault="004A4F35" w:rsidP="00AB68BA">
      <w:pPr>
        <w:jc w:val="both"/>
        <w:rPr>
          <w:lang w:eastAsia="en-IN"/>
        </w:rPr>
      </w:pP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1EDE941D" w:rsidR="00B16636" w:rsidRDefault="00DC2C5F" w:rsidP="00AB68BA">
      <w:pPr>
        <w:jc w:val="both"/>
        <w:rPr>
          <w:noProof/>
        </w:rPr>
      </w:pPr>
      <w:r>
        <w:rPr>
          <w:noProof/>
        </w:rPr>
        <w:tab/>
      </w:r>
      <w:r w:rsidR="002E1EE7">
        <w:rPr>
          <w:noProof/>
        </w:rPr>
        <w:drawing>
          <wp:inline distT="0" distB="0" distL="0" distR="0" wp14:anchorId="5BE4E763" wp14:editId="13BCB126">
            <wp:extent cx="5731510" cy="8832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70B4" w14:textId="79AB3A29" w:rsidR="00DC2C5F" w:rsidRDefault="00DC2C5F">
      <w:pPr>
        <w:rPr>
          <w:noProof/>
        </w:rPr>
      </w:pPr>
      <w:r>
        <w:rPr>
          <w:noProof/>
        </w:rPr>
        <w:br w:type="page"/>
      </w:r>
    </w:p>
    <w:p w14:paraId="38E33320" w14:textId="77777777" w:rsidR="00DC2C5F" w:rsidRDefault="00DC2C5F" w:rsidP="00AB68BA">
      <w:pPr>
        <w:jc w:val="both"/>
      </w:pPr>
    </w:p>
    <w:p w14:paraId="78C5AD4D" w14:textId="1D9CCA6D" w:rsidR="00DC2C5F" w:rsidRPr="00DC2C5F" w:rsidRDefault="0029534D" w:rsidP="00DC2C5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2E1EE7" w:rsidRPr="002E1EE7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Write a program in Java to read a statement from console, convert it into upper case and again print on console. (Don’t use inbuilt function)</w:t>
      </w:r>
    </w:p>
    <w:p w14:paraId="4C12BDD4" w14:textId="52966D4A" w:rsidR="0029534D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419D268E" w14:textId="5521AE9A" w:rsidR="005E3213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FF95DFC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92F1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92F1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soleCase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1C978795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C391C7E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92F1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92F1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92F1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92F1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60704E9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392F1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Buffer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92F1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Buffer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654314A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gs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92F1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26F3CB23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92F1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92F1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92F1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proofErr w:type="spellStart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71C4BCBA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92F1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&gt;= </w:t>
      </w:r>
      <w:r w:rsidRPr="00392F1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'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amp;&amp; 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&lt;= </w:t>
      </w:r>
      <w:r w:rsidRPr="00392F1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z'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389228F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92F1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EFF8C82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c = (</w:t>
      </w:r>
      <w:r w:rsidRPr="00392F1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ha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((</w:t>
      </w:r>
      <w:r w:rsidRPr="00392F1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c - </w:t>
      </w:r>
      <w:r w:rsidRPr="00392F1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2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CBE38C9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CharAt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c);</w:t>
      </w:r>
    </w:p>
    <w:p w14:paraId="78953D86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10663AF7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CF0BDD1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92F1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92F1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92F1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pital Converted: "</w:t>
      </w: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str);</w:t>
      </w:r>
    </w:p>
    <w:p w14:paraId="7AAEDB94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12AC91C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171F2E5" w14:textId="77777777" w:rsidR="00392F15" w:rsidRPr="00392F15" w:rsidRDefault="00392F15" w:rsidP="00392F1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92F1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A1FE6AD" w14:textId="77777777" w:rsidR="00392F15" w:rsidRDefault="00392F15" w:rsidP="00AB68BA">
      <w:pPr>
        <w:pStyle w:val="Heading2"/>
        <w:jc w:val="both"/>
        <w:rPr>
          <w:rFonts w:eastAsia="Times New Roman"/>
          <w:lang w:eastAsia="en-IN"/>
        </w:rPr>
      </w:pPr>
    </w:p>
    <w:p w14:paraId="590D24F9" w14:textId="365370EC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6910E1F" w14:textId="5209C303" w:rsidR="0029534D" w:rsidRDefault="00392F15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5B8B2893" wp14:editId="38158EE2">
            <wp:extent cx="5731510" cy="5454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40BE2" w14:textId="44DCF3C5" w:rsidR="0029534D" w:rsidRDefault="0029534D" w:rsidP="00AB68BA">
      <w:pPr>
        <w:jc w:val="both"/>
        <w:rPr>
          <w:lang w:eastAsia="en-IN"/>
        </w:rPr>
      </w:pPr>
    </w:p>
    <w:p w14:paraId="53FAA0E7" w14:textId="0ADFBAFC" w:rsidR="00454A13" w:rsidRDefault="00454A13">
      <w:pPr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br w:type="page"/>
      </w:r>
    </w:p>
    <w:p w14:paraId="441513AA" w14:textId="77777777" w:rsidR="005E3213" w:rsidRDefault="005E3213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2B78D7D" w14:textId="699DF6B2" w:rsidR="005E3213" w:rsidRDefault="009C3CB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4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392F15" w:rsidRPr="00392F15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Write a program in Java to create a String object. Initialize this object with your name. Find the length of your name using the appropriate String method. Find whether the character ‘a’ is in your name or not; if yes find the number of times ‘a’ appears in your name. Print locations of occurrences of ‘a’ .Try the same for different String objects</w:t>
      </w:r>
      <w:r w:rsidR="00A4126A" w:rsidRPr="00A4126A"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  <w:t>.</w:t>
      </w:r>
    </w:p>
    <w:p w14:paraId="1D5D864D" w14:textId="77777777" w:rsidR="00A4126A" w:rsidRPr="008C539C" w:rsidRDefault="00A4126A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71E122C6" w14:textId="5224BE16" w:rsidR="009C3CB3" w:rsidRDefault="009C3CB3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0856BAC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19805464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324EED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times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40AD433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E7B4839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035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4A8E862D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8BE5386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cke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035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971A18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035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D0B919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String: "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D59DEA2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Line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BBEABB8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035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);</w:t>
      </w:r>
    </w:p>
    <w:p w14:paraId="7CCE7487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Builde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035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Builde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7595236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35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035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035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ength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; </w:t>
      </w:r>
      <w:proofErr w:type="spellStart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58B39C23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035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rAt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== </w:t>
      </w:r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'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D79BF3B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Ticker++;</w:t>
      </w:r>
    </w:p>
    <w:p w14:paraId="42AA3671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end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6F75835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29FFA3D9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F3D9752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35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Ticker != </w:t>
      </w:r>
      <w:r w:rsidRPr="008035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8E2F651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Number of </w:t>
      </w:r>
      <w:proofErr w:type="spellStart"/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ccurences</w:t>
      </w:r>
      <w:proofErr w:type="spellEnd"/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"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Ticker);</w:t>
      </w:r>
    </w:p>
    <w:p w14:paraId="06102685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he index of </w:t>
      </w:r>
      <w:proofErr w:type="spellStart"/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ccurences</w:t>
      </w:r>
      <w:proofErr w:type="spellEnd"/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 "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result);</w:t>
      </w:r>
    </w:p>
    <w:p w14:paraId="34A26C6C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626363D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35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2FB952F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35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035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haracter not present"</w:t>
      </w: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896E970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08664D3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ED6C526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561C20" w14:textId="7777777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0C4F631" w14:textId="5F258FC7" w:rsidR="008035DF" w:rsidRPr="008035DF" w:rsidRDefault="008035DF" w:rsidP="00803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35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2945A1D" w14:textId="2A110527" w:rsidR="0029534D" w:rsidRDefault="0029534D" w:rsidP="00AB68BA">
      <w:pPr>
        <w:jc w:val="both"/>
        <w:rPr>
          <w:lang w:eastAsia="en-IN"/>
        </w:rPr>
      </w:pPr>
    </w:p>
    <w:p w14:paraId="77920A1E" w14:textId="77777777" w:rsidR="00E90D1C" w:rsidRDefault="00E90D1C" w:rsidP="00AB68BA">
      <w:pPr>
        <w:jc w:val="both"/>
      </w:pPr>
    </w:p>
    <w:p w14:paraId="7D7483F0" w14:textId="6099D9CD" w:rsidR="009C3CB3" w:rsidRPr="007D67DD" w:rsidRDefault="009C3CB3" w:rsidP="007D67DD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0704C632" w14:textId="3AD2FAE5" w:rsidR="00514F3F" w:rsidRDefault="008035DF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drawing>
          <wp:inline distT="0" distB="0" distL="0" distR="0" wp14:anchorId="4AEFF756" wp14:editId="4A530A0E">
            <wp:extent cx="5731510" cy="182562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F3F"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47D0C961" w14:textId="2E2CF8EB" w:rsidR="00514F3F" w:rsidRPr="00B057F5" w:rsidRDefault="00514F3F" w:rsidP="00B057F5">
      <w:pPr>
        <w:jc w:val="both"/>
        <w:rPr>
          <w:rFonts w:asciiTheme="majorHAnsi" w:hAnsiTheme="majorHAnsi" w:cstheme="majorHAnsi"/>
          <w:color w:val="262626"/>
          <w:sz w:val="21"/>
          <w:szCs w:val="21"/>
          <w:lang w:val="en-US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5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="00B057F5" w:rsidRPr="00B057F5">
        <w:rPr>
          <w:rFonts w:asciiTheme="majorHAnsi" w:hAnsiTheme="majorHAnsi" w:cstheme="majorHAnsi"/>
          <w:color w:val="262626"/>
          <w:sz w:val="21"/>
          <w:szCs w:val="21"/>
          <w:lang w:val="en-US"/>
        </w:rPr>
        <w:t>Write a Java code that converts int to Integer, converts Integer to String, converts String to int, converts int to String, converts String to Integer converts Integer to int.</w:t>
      </w:r>
    </w:p>
    <w:p w14:paraId="53D6B354" w14:textId="6D012A57" w:rsidR="007D2CCB" w:rsidRDefault="00514F3F" w:rsidP="0060448D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3C0D9712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versionGames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06968CD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FB66C47" w14:textId="77777777" w:rsidR="00136689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057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16E66375" w14:textId="40DA3F2D" w:rsidR="00B057F5" w:rsidRPr="00B057F5" w:rsidRDefault="00B057F5" w:rsidP="00136689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F823109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057F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9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9FDC37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057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int value is: "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a);</w:t>
      </w:r>
    </w:p>
    <w:p w14:paraId="6FD021CA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a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er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alueOf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);</w:t>
      </w:r>
    </w:p>
    <w:p w14:paraId="1EAD2D3C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057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t to Integer: "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ta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AD0B2B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er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ta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D926F8D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057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teger to String: "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s);</w:t>
      </w:r>
    </w:p>
    <w:p w14:paraId="65CE42AC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2Str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er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Int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);</w:t>
      </w:r>
    </w:p>
    <w:p w14:paraId="34E0A125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057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ring to int: "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Int2Str);</w:t>
      </w:r>
    </w:p>
    <w:p w14:paraId="2892C80F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In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ing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alueOf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nt2Str);</w:t>
      </w:r>
    </w:p>
    <w:p w14:paraId="2211A318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057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t to String: "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Str2Int);</w:t>
      </w:r>
    </w:p>
    <w:p w14:paraId="19AA99AD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2In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er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alueOf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tr2Int);</w:t>
      </w:r>
    </w:p>
    <w:p w14:paraId="40D6400A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057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ring to Integer: "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Str22Int);</w:t>
      </w:r>
    </w:p>
    <w:p w14:paraId="76639054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B057F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Final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2In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tValue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4A4D868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057F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057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teger to int: "</w:t>
      </w: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tFinal</w:t>
      </w:r>
      <w:proofErr w:type="spellEnd"/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30EEB38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E628A3B" w14:textId="77777777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4C80371" w14:textId="2838C238" w:rsidR="00B057F5" w:rsidRPr="00B057F5" w:rsidRDefault="00B057F5" w:rsidP="00B057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057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7F375D3" w14:textId="094573C1" w:rsidR="00514F3F" w:rsidRDefault="00514F3F" w:rsidP="00AB68BA">
      <w:pPr>
        <w:jc w:val="both"/>
      </w:pPr>
    </w:p>
    <w:p w14:paraId="6BF3C0B7" w14:textId="77777777" w:rsidR="00514F3F" w:rsidRPr="004A4F35" w:rsidRDefault="00514F3F" w:rsidP="00514F3F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48F64570" w14:textId="1F241EC5" w:rsidR="007D2CCB" w:rsidRDefault="00B057F5" w:rsidP="00AB68BA">
      <w:pPr>
        <w:jc w:val="both"/>
      </w:pPr>
      <w:r>
        <w:rPr>
          <w:noProof/>
        </w:rPr>
        <w:drawing>
          <wp:inline distT="0" distB="0" distL="0" distR="0" wp14:anchorId="47BD1DC5" wp14:editId="4769C668">
            <wp:extent cx="5731510" cy="155892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5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9F0B" w14:textId="3E4F154D" w:rsidR="009C3CB3" w:rsidRDefault="009C3CB3" w:rsidP="00AB68BA">
      <w:pPr>
        <w:jc w:val="both"/>
      </w:pPr>
    </w:p>
    <w:p w14:paraId="7AF10123" w14:textId="53F77057" w:rsidR="00136689" w:rsidRDefault="00136689">
      <w:r>
        <w:br w:type="page"/>
      </w:r>
    </w:p>
    <w:p w14:paraId="777BBF15" w14:textId="05216553" w:rsidR="00136689" w:rsidRPr="00B057F5" w:rsidRDefault="00136689" w:rsidP="00136689">
      <w:pPr>
        <w:jc w:val="both"/>
        <w:rPr>
          <w:rFonts w:asciiTheme="majorHAnsi" w:hAnsiTheme="majorHAnsi" w:cstheme="majorHAnsi"/>
          <w:color w:val="262626"/>
          <w:sz w:val="21"/>
          <w:szCs w:val="21"/>
          <w:lang w:val="en-US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6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  <w:r w:rsidRPr="00136689">
        <w:rPr>
          <w:rFonts w:asciiTheme="majorHAnsi" w:hAnsiTheme="majorHAnsi" w:cstheme="majorHAnsi"/>
          <w:color w:val="262626"/>
          <w:sz w:val="21"/>
          <w:szCs w:val="21"/>
        </w:rPr>
        <w:t>Write a Java code that converts float to Float converts Float to String converts String to float converts float to String converts String to Float converts Float to float.</w:t>
      </w:r>
    </w:p>
    <w:p w14:paraId="615E76B2" w14:textId="77777777" w:rsidR="00136689" w:rsidRDefault="00136689" w:rsidP="00136689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55A16C01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verstionGamesFloat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2CB9541B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CDC5F4E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3668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D4128D4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3668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9f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C7F94D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1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alueOf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f);</w:t>
      </w:r>
    </w:p>
    <w:p w14:paraId="6DB3BFDC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3668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oat to Float: "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V1);</w:t>
      </w:r>
    </w:p>
    <w:p w14:paraId="23D4404D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ing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alueOf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1);</w:t>
      </w:r>
    </w:p>
    <w:p w14:paraId="20B39AAC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3668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oat to String: "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Str);</w:t>
      </w:r>
    </w:p>
    <w:p w14:paraId="25418404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2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Float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tr);</w:t>
      </w:r>
    </w:p>
    <w:p w14:paraId="5D724486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3668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ring to float: "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V2);</w:t>
      </w:r>
    </w:p>
    <w:p w14:paraId="03BBB5EE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2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ring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alueOf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2);</w:t>
      </w:r>
    </w:p>
    <w:p w14:paraId="533F187E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3668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oat to String: "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Str2);</w:t>
      </w:r>
    </w:p>
    <w:p w14:paraId="369B79FB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3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oa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alueOf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tr2);</w:t>
      </w:r>
    </w:p>
    <w:p w14:paraId="05A374B8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3668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ring to Float: "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V3);</w:t>
      </w:r>
    </w:p>
    <w:p w14:paraId="6AC164D9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36689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4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3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loatValue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846C6E8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36689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3668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loat to float: "</w:t>
      </w: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V4);</w:t>
      </w:r>
    </w:p>
    <w:p w14:paraId="6E495F3C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FD78067" w14:textId="77777777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D15669F" w14:textId="290EA8DF" w:rsidR="00136689" w:rsidRPr="00136689" w:rsidRDefault="00136689" w:rsidP="00136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3668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D46371C" w14:textId="77777777" w:rsidR="00136689" w:rsidRDefault="00136689" w:rsidP="00136689">
      <w:pPr>
        <w:jc w:val="both"/>
      </w:pPr>
    </w:p>
    <w:p w14:paraId="69BD2342" w14:textId="77777777" w:rsidR="00136689" w:rsidRPr="004A4F35" w:rsidRDefault="00136689" w:rsidP="00136689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17FE8A79" w14:textId="7DE08547" w:rsidR="00136689" w:rsidRDefault="00136689" w:rsidP="00136689">
      <w:pPr>
        <w:jc w:val="both"/>
      </w:pPr>
      <w:r>
        <w:rPr>
          <w:noProof/>
        </w:rPr>
        <w:drawing>
          <wp:inline distT="0" distB="0" distL="0" distR="0" wp14:anchorId="2965E0EB" wp14:editId="0C6EC546">
            <wp:extent cx="5731510" cy="14560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D9C23" w14:textId="77777777" w:rsidR="009C3CB3" w:rsidRDefault="009C3CB3" w:rsidP="00AB68BA">
      <w:pPr>
        <w:jc w:val="both"/>
      </w:pPr>
    </w:p>
    <w:sectPr w:rsidR="009C3CB3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0F1"/>
    <w:multiLevelType w:val="multilevel"/>
    <w:tmpl w:val="CFF0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57D0A"/>
    <w:multiLevelType w:val="multilevel"/>
    <w:tmpl w:val="74EAC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9036BF0"/>
    <w:multiLevelType w:val="multilevel"/>
    <w:tmpl w:val="3998F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5CA19C2"/>
    <w:multiLevelType w:val="multilevel"/>
    <w:tmpl w:val="D396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6A1517E"/>
    <w:multiLevelType w:val="multilevel"/>
    <w:tmpl w:val="06509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3"/>
  </w:num>
  <w:num w:numId="4">
    <w:abstractNumId w:val="29"/>
  </w:num>
  <w:num w:numId="5">
    <w:abstractNumId w:val="11"/>
  </w:num>
  <w:num w:numId="6">
    <w:abstractNumId w:val="21"/>
  </w:num>
  <w:num w:numId="7">
    <w:abstractNumId w:val="20"/>
  </w:num>
  <w:num w:numId="8">
    <w:abstractNumId w:val="23"/>
  </w:num>
  <w:num w:numId="9">
    <w:abstractNumId w:val="19"/>
  </w:num>
  <w:num w:numId="10">
    <w:abstractNumId w:val="14"/>
  </w:num>
  <w:num w:numId="11">
    <w:abstractNumId w:val="22"/>
  </w:num>
  <w:num w:numId="12">
    <w:abstractNumId w:val="9"/>
  </w:num>
  <w:num w:numId="13">
    <w:abstractNumId w:val="2"/>
  </w:num>
  <w:num w:numId="14">
    <w:abstractNumId w:val="7"/>
  </w:num>
  <w:num w:numId="15">
    <w:abstractNumId w:val="6"/>
  </w:num>
  <w:num w:numId="16">
    <w:abstractNumId w:val="25"/>
  </w:num>
  <w:num w:numId="17">
    <w:abstractNumId w:val="12"/>
  </w:num>
  <w:num w:numId="18">
    <w:abstractNumId w:val="28"/>
  </w:num>
  <w:num w:numId="19">
    <w:abstractNumId w:val="24"/>
  </w:num>
  <w:num w:numId="20">
    <w:abstractNumId w:val="13"/>
  </w:num>
  <w:num w:numId="21">
    <w:abstractNumId w:val="27"/>
  </w:num>
  <w:num w:numId="22">
    <w:abstractNumId w:val="8"/>
  </w:num>
  <w:num w:numId="23">
    <w:abstractNumId w:val="15"/>
  </w:num>
  <w:num w:numId="24">
    <w:abstractNumId w:val="5"/>
  </w:num>
  <w:num w:numId="25">
    <w:abstractNumId w:val="26"/>
  </w:num>
  <w:num w:numId="26">
    <w:abstractNumId w:val="18"/>
  </w:num>
  <w:num w:numId="27">
    <w:abstractNumId w:val="4"/>
  </w:num>
  <w:num w:numId="28">
    <w:abstractNumId w:val="16"/>
  </w:num>
  <w:num w:numId="29">
    <w:abstractNumId w:val="0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NKgFADRJb4MtAAAA"/>
  </w:docVars>
  <w:rsids>
    <w:rsidRoot w:val="00203E75"/>
    <w:rsid w:val="00000C21"/>
    <w:rsid w:val="000278EA"/>
    <w:rsid w:val="000C0DC3"/>
    <w:rsid w:val="00136689"/>
    <w:rsid w:val="0014161E"/>
    <w:rsid w:val="001D2F8F"/>
    <w:rsid w:val="00203E75"/>
    <w:rsid w:val="002938C2"/>
    <w:rsid w:val="0029534D"/>
    <w:rsid w:val="002E1EE7"/>
    <w:rsid w:val="00384A20"/>
    <w:rsid w:val="00392F15"/>
    <w:rsid w:val="00454A13"/>
    <w:rsid w:val="004A4F35"/>
    <w:rsid w:val="004B2B0E"/>
    <w:rsid w:val="00514F3F"/>
    <w:rsid w:val="005567F4"/>
    <w:rsid w:val="005E3213"/>
    <w:rsid w:val="00602741"/>
    <w:rsid w:val="0060448D"/>
    <w:rsid w:val="006C1265"/>
    <w:rsid w:val="006C5B41"/>
    <w:rsid w:val="006D7F73"/>
    <w:rsid w:val="00703105"/>
    <w:rsid w:val="007D2CCB"/>
    <w:rsid w:val="007D67DD"/>
    <w:rsid w:val="007E7ACE"/>
    <w:rsid w:val="008035DF"/>
    <w:rsid w:val="008308BB"/>
    <w:rsid w:val="008B1839"/>
    <w:rsid w:val="008C539C"/>
    <w:rsid w:val="009105E3"/>
    <w:rsid w:val="009138CF"/>
    <w:rsid w:val="00936B0A"/>
    <w:rsid w:val="009C3CB3"/>
    <w:rsid w:val="009E538D"/>
    <w:rsid w:val="00A246EE"/>
    <w:rsid w:val="00A4126A"/>
    <w:rsid w:val="00AB68BA"/>
    <w:rsid w:val="00B057F5"/>
    <w:rsid w:val="00B16636"/>
    <w:rsid w:val="00CE02CE"/>
    <w:rsid w:val="00D251B5"/>
    <w:rsid w:val="00DC2C5F"/>
    <w:rsid w:val="00E60279"/>
    <w:rsid w:val="00E90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68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6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1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5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C3A1-BA96-44AD-A4AC-CEAD3ED27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857</Words>
  <Characters>488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    Output:</vt:lpstr>
      <vt:lpstr>    Code:</vt:lpstr>
      <vt:lpstr>    Output:</vt:lpstr>
      <vt:lpstr>    Code:</vt:lpstr>
      <vt:lpstr>    </vt:lpstr>
      <vt:lpstr>    Output:</vt:lpstr>
      <vt:lpstr>    Code:</vt:lpstr>
      <vt:lpstr>    Output:</vt:lpstr>
      <vt:lpstr>    Code:</vt:lpstr>
      <vt:lpstr>    Output:</vt:lpstr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7</cp:revision>
  <cp:lastPrinted>2021-11-08T07:02:00Z</cp:lastPrinted>
  <dcterms:created xsi:type="dcterms:W3CDTF">2021-11-08T06:25:00Z</dcterms:created>
  <dcterms:modified xsi:type="dcterms:W3CDTF">2021-11-08T07:10:00Z</dcterms:modified>
</cp:coreProperties>
</file>